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30408" w:rsidRDefault="00432183">
      <w:r>
        <w:t xml:space="preserve">21 When implementing linear regression of some dependent variable </w:t>
      </w:r>
      <w:r>
        <w:rPr>
          <w:rFonts w:ascii="Cambria Math" w:hAnsi="Cambria Math" w:cs="Cambria Math"/>
        </w:rPr>
        <w:t>𝑦</w:t>
      </w:r>
      <w:r>
        <w:t xml:space="preserve"> on the set of independent variables </w:t>
      </w:r>
      <w:r>
        <w:rPr>
          <w:rFonts w:ascii="Cambria Math" w:hAnsi="Cambria Math" w:cs="Cambria Math"/>
        </w:rPr>
        <w:t>𝐱</w:t>
      </w:r>
      <w:r>
        <w:t xml:space="preserve"> = (</w:t>
      </w:r>
      <w:r>
        <w:rPr>
          <w:rFonts w:ascii="Cambria Math" w:hAnsi="Cambria Math" w:cs="Cambria Math"/>
        </w:rPr>
        <w:t>𝑥</w:t>
      </w:r>
      <w:r>
        <w:t>₁</w:t>
      </w:r>
      <w:proofErr w:type="gramStart"/>
      <w:r>
        <w:t>, …,</w:t>
      </w:r>
      <w:proofErr w:type="gramEnd"/>
      <w:r>
        <w:t xml:space="preserve"> </w:t>
      </w:r>
      <w:r>
        <w:rPr>
          <w:rFonts w:ascii="Cambria Math" w:hAnsi="Cambria Math" w:cs="Cambria Math"/>
        </w:rPr>
        <w:t>𝑥</w:t>
      </w:r>
      <w:r>
        <w:t xml:space="preserve">ᵣ), where </w:t>
      </w:r>
      <w:r>
        <w:rPr>
          <w:rFonts w:ascii="Cambria Math" w:hAnsi="Cambria Math" w:cs="Cambria Math"/>
        </w:rPr>
        <w:t>𝑟</w:t>
      </w:r>
      <w:r>
        <w:t xml:space="preserve"> is the number of predictors, which of the following statements will be true?</w:t>
      </w:r>
    </w:p>
    <w:p w:rsidR="00432183" w:rsidRDefault="00552DB4">
      <w:r>
        <w:t xml:space="preserve">a) </w:t>
      </w:r>
      <w:r>
        <w:rPr>
          <w:rFonts w:ascii="Cambria Math" w:hAnsi="Cambria Math" w:cs="Cambria Math"/>
        </w:rPr>
        <w:t>𝛽</w:t>
      </w:r>
      <w:r>
        <w:t xml:space="preserve">₀, </w:t>
      </w:r>
      <w:r>
        <w:rPr>
          <w:rFonts w:ascii="Cambria Math" w:hAnsi="Cambria Math" w:cs="Cambria Math"/>
        </w:rPr>
        <w:t>𝛽</w:t>
      </w:r>
      <w:r>
        <w:t>₁</w:t>
      </w:r>
      <w:proofErr w:type="gramStart"/>
      <w:r>
        <w:t>, …,</w:t>
      </w:r>
      <w:proofErr w:type="gramEnd"/>
      <w:r>
        <w:t xml:space="preserve"> </w:t>
      </w:r>
      <w:r>
        <w:rPr>
          <w:rFonts w:ascii="Cambria Math" w:hAnsi="Cambria Math" w:cs="Cambria Math"/>
        </w:rPr>
        <w:t>𝛽</w:t>
      </w:r>
      <w:r>
        <w:t>ᵣ are the regression coefficients</w:t>
      </w:r>
    </w:p>
    <w:p w:rsidR="00432183" w:rsidRDefault="00432183">
      <w:r>
        <w:t xml:space="preserve">22 </w:t>
      </w:r>
      <w:r>
        <w:t>What indicates that you have a perfect fit in linear regression?</w:t>
      </w:r>
    </w:p>
    <w:p w:rsidR="00432183" w:rsidRDefault="00432183" w:rsidP="00432183">
      <w:r>
        <w:t xml:space="preserve">d) The value </w:t>
      </w:r>
      <w:r>
        <w:rPr>
          <w:rFonts w:ascii="Cambria Math" w:hAnsi="Cambria Math" w:cs="Cambria Math"/>
        </w:rPr>
        <w:t>𝑅</w:t>
      </w:r>
      <w:r>
        <w:t>² = 1, which corresponds to SSR = 0</w:t>
      </w:r>
    </w:p>
    <w:p w:rsidR="00432183" w:rsidRDefault="00552DB4" w:rsidP="00432183">
      <w:r>
        <w:t xml:space="preserve">23) </w:t>
      </w:r>
      <w:r w:rsidR="00432183">
        <w:t xml:space="preserve">In simple linear regression, the value of what shows the point where the estimated regression line crosses the </w:t>
      </w:r>
      <w:r w:rsidR="00432183">
        <w:rPr>
          <w:rFonts w:ascii="Cambria Math" w:hAnsi="Cambria Math" w:cs="Cambria Math"/>
        </w:rPr>
        <w:t>𝑦</w:t>
      </w:r>
      <w:r w:rsidR="00432183">
        <w:t xml:space="preserve"> axis?</w:t>
      </w:r>
    </w:p>
    <w:p w:rsidR="00552DB4" w:rsidRDefault="00552DB4" w:rsidP="00432183">
      <w:r>
        <w:t>b) B0</w:t>
      </w:r>
    </w:p>
    <w:p w:rsidR="00432183" w:rsidRDefault="00432183" w:rsidP="00432183">
      <w:r>
        <w:t>24) Check out these four linear regression plots:</w:t>
      </w:r>
    </w:p>
    <w:p w:rsidR="00432183" w:rsidRDefault="00432183" w:rsidP="00432183">
      <w:r>
        <w:t xml:space="preserve">Which one represents an </w:t>
      </w:r>
      <w:proofErr w:type="spellStart"/>
      <w:r>
        <w:t>underfitted</w:t>
      </w:r>
      <w:proofErr w:type="spellEnd"/>
      <w:r>
        <w:t xml:space="preserve"> model?</w:t>
      </w:r>
    </w:p>
    <w:p w:rsidR="00432183" w:rsidRDefault="00432183" w:rsidP="00432183">
      <w:r>
        <w:t>d) The top-left plot</w:t>
      </w:r>
    </w:p>
    <w:p w:rsidR="00432183" w:rsidRDefault="00432183" w:rsidP="00432183">
      <w:r>
        <w:t>25) There are five basic steps when you’re implementing linear regression:</w:t>
      </w:r>
    </w:p>
    <w:p w:rsidR="00432183" w:rsidRDefault="00432183" w:rsidP="00432183">
      <w:r>
        <w:t xml:space="preserve">d) </w:t>
      </w:r>
      <w:proofErr w:type="gramStart"/>
      <w:r>
        <w:t>d</w:t>
      </w:r>
      <w:proofErr w:type="gramEnd"/>
      <w:r>
        <w:t>, b, e, a, c</w:t>
      </w:r>
    </w:p>
    <w:p w:rsidR="00432183" w:rsidRDefault="00432183" w:rsidP="00432183">
      <w:proofErr w:type="gramStart"/>
      <w:r>
        <w:t>26 )</w:t>
      </w:r>
      <w:proofErr w:type="gramEnd"/>
      <w:r>
        <w:t xml:space="preserve"> Which of the following are optional parameters to </w:t>
      </w:r>
      <w:proofErr w:type="spellStart"/>
      <w:r>
        <w:t>LinearRegression</w:t>
      </w:r>
      <w:proofErr w:type="spellEnd"/>
      <w:r>
        <w:t xml:space="preserve"> in </w:t>
      </w:r>
      <w:proofErr w:type="spellStart"/>
      <w:r>
        <w:t>scikit</w:t>
      </w:r>
      <w:proofErr w:type="spellEnd"/>
      <w:r>
        <w:t>-learn?</w:t>
      </w:r>
    </w:p>
    <w:p w:rsidR="00552DB4" w:rsidRDefault="00552DB4" w:rsidP="00207928">
      <w:r>
        <w:t xml:space="preserve">b) </w:t>
      </w:r>
      <w:proofErr w:type="spellStart"/>
      <w:proofErr w:type="gramStart"/>
      <w:r>
        <w:t>fit_intercept</w:t>
      </w:r>
      <w:proofErr w:type="spellEnd"/>
      <w:proofErr w:type="gramEnd"/>
      <w:r>
        <w:t xml:space="preserve"> c) normalize d) </w:t>
      </w:r>
      <w:proofErr w:type="spellStart"/>
      <w:r>
        <w:t>copy_X</w:t>
      </w:r>
      <w:proofErr w:type="spellEnd"/>
      <w:r>
        <w:t xml:space="preserve"> e) </w:t>
      </w:r>
      <w:proofErr w:type="spellStart"/>
      <w:r>
        <w:t>n_jobs</w:t>
      </w:r>
      <w:proofErr w:type="spellEnd"/>
    </w:p>
    <w:p w:rsidR="00207928" w:rsidRDefault="00207928" w:rsidP="00207928">
      <w:r>
        <w:t xml:space="preserve">27) While working with </w:t>
      </w:r>
      <w:proofErr w:type="spellStart"/>
      <w:r>
        <w:t>scikit</w:t>
      </w:r>
      <w:proofErr w:type="spellEnd"/>
      <w:r>
        <w:t xml:space="preserve">-learn, in which type of regression do you need to transform the array of inputs to include nonlinear terms such as </w:t>
      </w:r>
      <w:r>
        <w:rPr>
          <w:rFonts w:ascii="Cambria Math" w:hAnsi="Cambria Math" w:cs="Cambria Math"/>
        </w:rPr>
        <w:t>𝑥</w:t>
      </w:r>
      <w:r>
        <w:t>²?</w:t>
      </w:r>
    </w:p>
    <w:p w:rsidR="00207928" w:rsidRDefault="00207928" w:rsidP="00207928">
      <w:r>
        <w:t>c) Polynomial regression</w:t>
      </w:r>
    </w:p>
    <w:p w:rsidR="00207928" w:rsidRDefault="00207928" w:rsidP="00207928">
      <w:r>
        <w:t xml:space="preserve">28) You should choose </w:t>
      </w:r>
      <w:proofErr w:type="spellStart"/>
      <w:r>
        <w:t>statsmodels</w:t>
      </w:r>
      <w:proofErr w:type="spellEnd"/>
      <w:r>
        <w:t xml:space="preserve"> over </w:t>
      </w:r>
      <w:proofErr w:type="spellStart"/>
      <w:r>
        <w:t>scikit</w:t>
      </w:r>
      <w:proofErr w:type="spellEnd"/>
      <w:r>
        <w:t>-learn when:</w:t>
      </w:r>
    </w:p>
    <w:p w:rsidR="00207928" w:rsidRDefault="00552DB4" w:rsidP="00207928">
      <w:r>
        <w:t>c) You need more detailed results</w:t>
      </w:r>
      <w:bookmarkStart w:id="0" w:name="_GoBack"/>
      <w:bookmarkEnd w:id="0"/>
    </w:p>
    <w:p w:rsidR="00207928" w:rsidRDefault="00207928" w:rsidP="00207928">
      <w:r>
        <w:t>29) _________ is a fundamental package for scientific computing with Python. It offers comprehensive mathematical functions, random number generators, linear algebra routines, Fourier transforms, and more. It provides a high-level syntax that makes it accessible and productive</w:t>
      </w:r>
    </w:p>
    <w:p w:rsidR="00207928" w:rsidRDefault="00207928" w:rsidP="00207928">
      <w:r>
        <w:t xml:space="preserve">b) </w:t>
      </w:r>
      <w:proofErr w:type="spellStart"/>
      <w:r>
        <w:t>Numpy</w:t>
      </w:r>
      <w:proofErr w:type="spellEnd"/>
    </w:p>
    <w:p w:rsidR="00207928" w:rsidRDefault="00207928" w:rsidP="00207928">
      <w:proofErr w:type="gramStart"/>
      <w:r>
        <w:t>30 )</w:t>
      </w:r>
      <w:proofErr w:type="gramEnd"/>
      <w:r>
        <w:t xml:space="preserve"> _________ is a Python data visualization library based on </w:t>
      </w:r>
      <w:proofErr w:type="spellStart"/>
      <w:r>
        <w:t>Matplotlib</w:t>
      </w:r>
      <w:proofErr w:type="spellEnd"/>
      <w:r>
        <w:t xml:space="preserve">. It provides a high-level interface for drawing attractive and informative statistical graphics that allow you to explore and understand your data. It integrates closely with </w:t>
      </w:r>
      <w:proofErr w:type="gramStart"/>
      <w:r>
        <w:t>pandas</w:t>
      </w:r>
      <w:proofErr w:type="gramEnd"/>
      <w:r>
        <w:t xml:space="preserve"> data structures.</w:t>
      </w:r>
    </w:p>
    <w:p w:rsidR="00207928" w:rsidRDefault="00207928" w:rsidP="00207928">
      <w:r>
        <w:t xml:space="preserve">b) </w:t>
      </w:r>
      <w:proofErr w:type="spellStart"/>
      <w:r>
        <w:t>Seaborn</w:t>
      </w:r>
      <w:proofErr w:type="spellEnd"/>
    </w:p>
    <w:sectPr w:rsidR="002079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OwMDQ1MTQyMjYyNTVQ0lEKTi0uzszPAykwrAUA8KGn3CwAAAA="/>
  </w:docVars>
  <w:rsids>
    <w:rsidRoot w:val="00432183"/>
    <w:rsid w:val="00207928"/>
    <w:rsid w:val="00432183"/>
    <w:rsid w:val="00552DB4"/>
    <w:rsid w:val="00997425"/>
    <w:rsid w:val="00B304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2FE0B"/>
  <w15:chartTrackingRefBased/>
  <w15:docId w15:val="{85DECF1D-223A-4D83-9E6B-0893EBDA9C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40</TotalTime>
  <Pages>1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DWIN-PC</dc:creator>
  <cp:keywords/>
  <dc:description/>
  <cp:lastModifiedBy>GODWIN-PC</cp:lastModifiedBy>
  <cp:revision>1</cp:revision>
  <dcterms:created xsi:type="dcterms:W3CDTF">2023-08-09T19:04:00Z</dcterms:created>
  <dcterms:modified xsi:type="dcterms:W3CDTF">2023-08-11T06:45:00Z</dcterms:modified>
</cp:coreProperties>
</file>